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Balance statistics: mehh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n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reshol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KS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na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tinuo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12:47:51Z</dcterms:created>
  <dcterms:modified xsi:type="dcterms:W3CDTF">2023-07-03T12:4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